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1F360DCB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B94443">
        <w:rPr>
          <w:b/>
          <w:sz w:val="28"/>
        </w:rPr>
        <w:t>BÜTÜNLEM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B94443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04AEC646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9/01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erşembe</w:t>
            </w:r>
          </w:p>
          <w:p w14:paraId="47C22E9C" w14:textId="158235D2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2B2FC4D3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8/0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</w:p>
          <w:p w14:paraId="36E20963" w14:textId="74426DEC" w:rsidR="008124FA" w:rsidRPr="00B94443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Çarşa</w:t>
            </w:r>
            <w:r w:rsidR="008124FA" w:rsidRPr="00B94443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B94443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4443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2976B492" w:rsidR="008124FA" w:rsidRPr="004A6B39" w:rsidRDefault="00AA05C9" w:rsidP="004A6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highlight w:val="yellow"/>
              </w:rPr>
            </w:pPr>
            <w:r w:rsidRPr="00695875">
              <w:rPr>
                <w:rFonts w:ascii="Calibri" w:eastAsia="Times New Roman" w:hAnsi="Calibri" w:cs="Calibri"/>
              </w:rPr>
              <w:t>105-</w:t>
            </w:r>
            <w:r w:rsidR="00240368" w:rsidRPr="00695875">
              <w:rPr>
                <w:rFonts w:ascii="Calibri" w:eastAsia="Times New Roman" w:hAnsi="Calibri" w:cs="Calibri"/>
              </w:rPr>
              <w:t>10</w:t>
            </w:r>
            <w:r w:rsidR="00DF37D2" w:rsidRPr="00695875">
              <w:rPr>
                <w:rFonts w:ascii="Calibri" w:eastAsia="Times New Roman" w:hAnsi="Calibri" w:cs="Calibri"/>
              </w:rPr>
              <w:t>7</w:t>
            </w:r>
            <w:r w:rsidR="00761ED9" w:rsidRPr="00695875">
              <w:rPr>
                <w:rFonts w:ascii="Calibri" w:eastAsia="Times New Roman" w:hAnsi="Calibri" w:cs="Calibri"/>
              </w:rPr>
              <w:t>-1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36E9FB9B" w:rsidR="008124FA" w:rsidRPr="00B94443" w:rsidRDefault="00F242D0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6/01/202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azartesi </w:t>
            </w:r>
          </w:p>
          <w:p w14:paraId="39C493D7" w14:textId="3F5767F8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B94443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240368"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151A1AFE" w:rsidR="00AA05C9" w:rsidRPr="00B94443" w:rsidRDefault="00B94443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6AA26C0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FC13F7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896B91B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59481A7F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B336D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21A0D070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31692BA2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BD2D01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B94443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Harit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B94443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68D7B272" w:rsidR="008124FA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261B532" w14:textId="77777777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  <w:tr w:rsidR="00BD2D01" w:rsidRPr="00BC5293" w14:paraId="4ECC8688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35ED8A" w14:textId="05490E01" w:rsidR="00BD2D01" w:rsidRPr="00B94443" w:rsidRDefault="00BD2D01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(</w:t>
            </w:r>
            <w:r w:rsidR="002843D3"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+0</w:t>
            </w: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E6C828" w14:textId="361E924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2999EA4" w14:textId="02FDA99F" w:rsidR="00BD2D01" w:rsidRPr="00B94443" w:rsidRDefault="00751046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Öğr. Gör. Mustafa İNCEELGİL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A67DA03" w14:textId="32D03D6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23762A" w14:textId="09602009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Onlin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6D41CF2" w14:textId="7CF540C2" w:rsidR="00BD2D01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9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/</w:t>
            </w:r>
            <w:r w:rsidRPr="00B94443">
              <w:rPr>
                <w:rFonts w:ascii="Calibri" w:eastAsia="Times New Roman" w:hAnsi="Calibri" w:cs="Calibri"/>
                <w:color w:val="000000"/>
              </w:rPr>
              <w:t>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1/202</w:t>
            </w:r>
            <w:r w:rsidRPr="00B94443">
              <w:rPr>
                <w:rFonts w:ascii="Calibri" w:eastAsia="Times New Roman" w:hAnsi="Calibri" w:cs="Calibri"/>
                <w:color w:val="000000"/>
              </w:rPr>
              <w:t>6</w:t>
            </w:r>
          </w:p>
          <w:p w14:paraId="423F568B" w14:textId="0C862511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Perşembe</w:t>
            </w:r>
          </w:p>
          <w:p w14:paraId="2478F144" w14:textId="44E242C9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:00</w:t>
            </w:r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A7B04" w14:textId="77777777" w:rsidR="00996D95" w:rsidRDefault="00996D95" w:rsidP="00A37AF7">
      <w:pPr>
        <w:spacing w:after="0" w:line="240" w:lineRule="auto"/>
      </w:pPr>
      <w:r>
        <w:separator/>
      </w:r>
    </w:p>
  </w:endnote>
  <w:endnote w:type="continuationSeparator" w:id="0">
    <w:p w14:paraId="0A4ADD36" w14:textId="77777777" w:rsidR="00996D95" w:rsidRDefault="00996D95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68058" w14:textId="77777777" w:rsidR="00996D95" w:rsidRDefault="00996D95" w:rsidP="00A37AF7">
      <w:pPr>
        <w:spacing w:after="0" w:line="240" w:lineRule="auto"/>
      </w:pPr>
      <w:r>
        <w:separator/>
      </w:r>
    </w:p>
  </w:footnote>
  <w:footnote w:type="continuationSeparator" w:id="0">
    <w:p w14:paraId="48773641" w14:textId="77777777" w:rsidR="00996D95" w:rsidRDefault="00996D95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4C0B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12AAC"/>
    <w:rsid w:val="002220BB"/>
    <w:rsid w:val="00226483"/>
    <w:rsid w:val="00240368"/>
    <w:rsid w:val="002602F2"/>
    <w:rsid w:val="002603B4"/>
    <w:rsid w:val="00267E0D"/>
    <w:rsid w:val="00281502"/>
    <w:rsid w:val="00281CCF"/>
    <w:rsid w:val="00284018"/>
    <w:rsid w:val="002843D3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A6B39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104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5875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1046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94ED6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736D2"/>
    <w:rsid w:val="00982337"/>
    <w:rsid w:val="0098611F"/>
    <w:rsid w:val="00986254"/>
    <w:rsid w:val="00996BF4"/>
    <w:rsid w:val="00996D95"/>
    <w:rsid w:val="009A07E6"/>
    <w:rsid w:val="009B38D5"/>
    <w:rsid w:val="009B70E3"/>
    <w:rsid w:val="009B7B2C"/>
    <w:rsid w:val="009C4DCE"/>
    <w:rsid w:val="009C69B0"/>
    <w:rsid w:val="009E2F76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443"/>
    <w:rsid w:val="00B94AC2"/>
    <w:rsid w:val="00BA439A"/>
    <w:rsid w:val="00BB5BEC"/>
    <w:rsid w:val="00BC4C8A"/>
    <w:rsid w:val="00BC5293"/>
    <w:rsid w:val="00BD02BC"/>
    <w:rsid w:val="00BD068F"/>
    <w:rsid w:val="00BD2D01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37D2"/>
    <w:rsid w:val="00DF3961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42D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4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Oğuzhan Öz</cp:lastModifiedBy>
  <cp:revision>14</cp:revision>
  <cp:lastPrinted>2020-09-30T07:12:00Z</cp:lastPrinted>
  <dcterms:created xsi:type="dcterms:W3CDTF">2025-10-24T14:02:00Z</dcterms:created>
  <dcterms:modified xsi:type="dcterms:W3CDTF">2026-01-22T13:38:00Z</dcterms:modified>
</cp:coreProperties>
</file>